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South</w:t>
      </w:r>
      <w:r>
        <w:t xml:space="preserve"> </w:t>
      </w:r>
      <w:r>
        <w:t xml:space="preserve">Korea</w:t>
      </w:r>
      <w:r>
        <w:t xml:space="preserve"> </w:t>
      </w:r>
      <w:r>
        <w:t xml:space="preserve">Seoul</w:t>
      </w:r>
    </w:p>
    <w:bookmarkStart w:id="20" w:name="X49c4a458e197de2406de1dea6ca2f5d375d7392"/>
    <w:p>
      <w:pPr>
        <w:pStyle w:val="Heading1"/>
      </w:pPr>
      <w:r>
        <w:t xml:space="preserve">Cover Letter for Civil Engineer Position in South Korea Seoul</w:t>
      </w:r>
    </w:p>
    <w:p>
      <w:pPr>
        <w:pStyle w:val="FirstParagraph"/>
      </w:pPr>
      <w:r>
        <w:t xml:space="preserve">Dear [Hiring Manager's Name],</w:t>
      </w:r>
    </w:p>
    <w:p>
      <w:pPr>
        <w:pStyle w:val="BodyText"/>
      </w:pPr>
      <w:r>
        <w:t xml:space="preserve">I am writing to express my enthusiastic interest in the Civil Engineer position at your esteemed organization, located in the vibrant and dynamic city of Seoul, South Korea. As a dedicated and experienced Civil Engineer with a proven track record in infrastructure development, I am eager to contribute my expertise to projects that shape the future of urban environments. This</w:t>
      </w:r>
      <w:r>
        <w:t xml:space="preserve"> </w:t>
      </w:r>
      <w:r>
        <w:rPr>
          <w:bCs/>
          <w:b/>
        </w:rPr>
        <w:t xml:space="preserve">Cover Letter</w:t>
      </w:r>
      <w:r>
        <w:t xml:space="preserve"> </w:t>
      </w:r>
      <w:r>
        <w:t xml:space="preserve">serves as an introduction to my qualifications and a testament to my commitment to excellence in the field of Civil Engineering, particularly within the context of South Korea's innovative and rapidly evolving construction industry.</w:t>
      </w:r>
    </w:p>
    <w:p>
      <w:pPr>
        <w:pStyle w:val="BodyText"/>
      </w:pPr>
      <w:r>
        <w:t xml:space="preserve">My journey as a</w:t>
      </w:r>
      <w:r>
        <w:t xml:space="preserve"> </w:t>
      </w:r>
      <w:r>
        <w:rPr>
          <w:bCs/>
          <w:b/>
        </w:rPr>
        <w:t xml:space="preserve">Civil Engineer</w:t>
      </w:r>
      <w:r>
        <w:t xml:space="preserve"> </w:t>
      </w:r>
      <w:r>
        <w:t xml:space="preserve">has been defined by a passion for solving complex challenges through sustainable design, meticulous planning, and a deep understanding of modern engineering principles. Over the past [X years], I have worked on diverse projects ranging from residential and commercial developments to large-scale infrastructure initiatives such as transportation systems and water management solutions. These experiences have honed my ability to balance technical precision with creative problem-solving, ensuring that every project meets the highest standards of safety, functionality, and environmental responsibility.</w:t>
      </w:r>
    </w:p>
    <w:p>
      <w:pPr>
        <w:pStyle w:val="BodyText"/>
      </w:pPr>
      <w:r>
        <w:t xml:space="preserve">Seoul, as a global leader in urban innovation, presents a unique opportunity to apply my skills in an environment where cutting-edge technology and cultural heritage intersect. The city’s commitment to smart infrastructure, green buildings, and resilient urban planning aligns perfectly with my professional values. I am particularly inspired by Seoul’s efforts to integrate sustainable practices into its development framework, such as the Seoul Metropolitan Government’s initiatives for carbon neutrality and intelligent transportation systems. I believe that my expertise in [specific skills, e.g., structural analysis, project management, or BIM (Building Information Modeling)] would enable me to contribute meaningfully to your organization’s mission of shaping a sustainable future for South Korea.</w:t>
      </w:r>
    </w:p>
    <w:p>
      <w:pPr>
        <w:pStyle w:val="BodyText"/>
      </w:pPr>
      <w:r>
        <w:t xml:space="preserve">One of the key strengths I bring to the table is my ability to navigate the complexities of international projects. Having worked on collaborations with teams across Asia, I have developed a strong understanding of cultural nuances and communication styles that are critical in global engineering environments. In South Korea, where precision and efficiency are paramount, I am confident in my ability to adapt quickly while maintaining the highest standards of professionalism. My proficiency in [mention relevant software or languages, e.g., AutoCAD, Revit, or Korean] further strengthens my readiness to contribute effectively from day one.</w:t>
      </w:r>
    </w:p>
    <w:p>
      <w:pPr>
        <w:pStyle w:val="BodyText"/>
      </w:pPr>
      <w:r>
        <w:t xml:space="preserve">What sets me apart as a</w:t>
      </w:r>
      <w:r>
        <w:t xml:space="preserve"> </w:t>
      </w:r>
      <w:r>
        <w:rPr>
          <w:bCs/>
          <w:b/>
        </w:rPr>
        <w:t xml:space="preserve">Civil Engineer</w:t>
      </w:r>
      <w:r>
        <w:t xml:space="preserve"> </w:t>
      </w:r>
      <w:r>
        <w:t xml:space="preserve">is my unwavering dedication to continuous learning and innovation. I stay updated on the latest advancements in construction technology, such as 3D printing for building components and AI-driven project management tools. This forward-thinking mindset allows me to propose solutions that not only meet current demands but also anticipate future challenges. In South Korea Seoul, where technological integration is a cornerstone of development, I am eager to apply these insights to support your projects and drive efficiency.</w:t>
      </w:r>
    </w:p>
    <w:p>
      <w:pPr>
        <w:pStyle w:val="BodyText"/>
      </w:pPr>
      <w:r>
        <w:t xml:space="preserve">My academic foundation in Civil Engineering from [University Name] provided me with a strong theoretical base, while my hands-on experience in [specific projects or roles] has equipped me with practical skills that are essential for success. I am particularly proud of [mention a notable achievement, e.g., "leading the design of a zero-energy building that reduced operational costs by 30%"] and "spearheading the completion of a highway expansion project under tight deadlines." These accomplishments reflect my ability to deliver results in high-pressure environments, a skill that I am eager to bring to your team in Seoul.</w:t>
      </w:r>
    </w:p>
    <w:p>
      <w:pPr>
        <w:pStyle w:val="BodyText"/>
      </w:pPr>
      <w:r>
        <w:t xml:space="preserve">South Korea’s rapid urbanization and focus on modern infrastructure make it an ideal location for a Civil Engineer with my background. I am especially drawn to the city of Seoul, where the fusion of tradition and innovation creates a dynamic landscape for engineering excellence. I am keen to contribute to projects that reflect this balance, whether it involves revitalizing historic neighborhoods or designing state-of-the-art facilities that cater to Seoul’s growing population.</w:t>
      </w:r>
    </w:p>
    <w:p>
      <w:pPr>
        <w:pStyle w:val="BodyText"/>
      </w:pPr>
      <w:r>
        <w:t xml:space="preserve">In addition to my technical expertise, I pride myself on being a collaborative team player who thrives in diverse environments. My ability to communicate effectively with stakeholders, from clients to construction teams, ensures that projects proceed smoothly and meet all objectives. In the context of South Korea’s hierarchical workplace culture, I am committed to respecting local practices while fostering open dialogue and mutual respect among colleagues.</w:t>
      </w:r>
    </w:p>
    <w:p>
      <w:pPr>
        <w:pStyle w:val="BodyText"/>
      </w:pPr>
      <w:r>
        <w:t xml:space="preserve">I am particularly interested in your organization’s commitment to [mention a specific value or project of the company, e.g., "sustainable urban development" or "smart city initiatives"]. This aligns with my personal philosophy of engineering as a force for positive societal change. I am confident that my skills, combined with your organization’s vision, would create a powerful synergy to drive impactful results in South Korea Seoul.</w:t>
      </w:r>
    </w:p>
    <w:p>
      <w:pPr>
        <w:pStyle w:val="BodyText"/>
      </w:pPr>
      <w:r>
        <w:t xml:space="preserve">Thank you for considering my application. I would welcome the opportunity to discuss how my background and passion for Civil Engineering can contribute to your team’s success. I am available at [your phone number] or [your email address] and am happy to accommodate an interview at your earliest convenience. I look forward to the possibility of contributing to the continued growth and innovation of South Korea’s infrastructure landscap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 South Korea Seoul</dc:title>
  <dc:creator/>
  <dc:language>en</dc:language>
  <cp:keywords/>
  <dcterms:created xsi:type="dcterms:W3CDTF">2026-07-21T14:52:25Z</dcterms:created>
  <dcterms:modified xsi:type="dcterms:W3CDTF">2026-07-21T14:52:25Z</dcterms:modified>
</cp:coreProperties>
</file>

<file path=docProps/custom.xml><?xml version="1.0" encoding="utf-8"?>
<Properties xmlns="http://schemas.openxmlformats.org/officeDocument/2006/custom-properties" xmlns:vt="http://schemas.openxmlformats.org/officeDocument/2006/docPropsVTypes"/>
</file>